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ede8667</w:t>
      </w:r>
    </w:p>
    <w:p>
      <w:pPr>
        <w:pStyle w:val="FirstParagraph"/>
      </w:pPr>
      <w:r>
        <w:t xml:space="preserve">Hey Brett,</w:t>
      </w:r>
    </w:p>
    <w:p>
      <w:pPr>
        <w:pStyle w:val="BodyText"/>
      </w:pPr>
      <w:r>
        <w:t xml:space="preserve">Nice post and thank you for opportunity to geek out on text expanding! I’m an evangelist too.</w:t>
      </w:r>
    </w:p>
    <w:p>
      <w:pPr>
        <w:pStyle w:val="BodyText"/>
      </w:pPr>
      <w:r>
        <w:t xml:space="preserve">Alongside the</w:t>
      </w:r>
      <w:r>
        <w:t xml:space="preserve"> </w:t>
      </w:r>
      <w:r>
        <w:t xml:space="preserve">‘</w:t>
      </w:r>
      <w:r>
        <w:t xml:space="preserve">major expansions</w:t>
      </w:r>
      <w:r>
        <w:t xml:space="preserve">’</w:t>
      </w:r>
      <w:r>
        <w:t xml:space="preserve"> </w:t>
      </w:r>
      <w:r>
        <w:t xml:space="preserve">I use it for a lot of more trivial things like:</w:t>
      </w:r>
    </w:p>
    <w:p>
      <w:pPr>
        <w:pStyle w:val="BodyText"/>
      </w:pPr>
      <w:r>
        <w:t xml:space="preserve">long words, salutations, commonly misspelt words, words I can’t remember, insertion of punctuation and capitalisation in words like here’s which I find allows me to type without losing my rhythm.</w:t>
      </w:r>
    </w:p>
    <w:p>
      <w:pPr>
        <w:pStyle w:val="BodyText"/>
      </w:pPr>
      <w:r>
        <w:t xml:space="preserve">Here’s a few of mine to give you a flavour:</w:t>
      </w:r>
    </w:p>
    <w:p>
      <w:pPr>
        <w:pStyle w:val="BodyText"/>
      </w:pPr>
      <w:r>
        <w:t xml:space="preserve">ebay &gt; eBay</w:t>
      </w:r>
      <w:r>
        <w:t xml:space="preserve">dept &gt; department</w:t>
      </w:r>
      <w:r>
        <w:t xml:space="preserve">govt &gt; government</w:t>
      </w:r>
      <w:r>
        <w:t xml:space="preserve">belguim &gt; Belgium</w:t>
      </w:r>
      <w:r>
        <w:t xml:space="preserve">heres &gt; here’s</w:t>
      </w:r>
      <w:r>
        <w:t xml:space="preserve">noone &gt; no-one</w:t>
      </w:r>
      <w:r>
        <w:t xml:space="preserve">espe &gt; especially</w:t>
      </w:r>
      <w:r>
        <w:t xml:space="preserve">todays &gt; today’s</w:t>
      </w:r>
      <w:r>
        <w:t xml:space="preserve">maintanance &gt; maintenance</w:t>
      </w:r>
      <w:r>
        <w:t xml:space="preserve">Im &gt; I’m</w:t>
      </w:r>
      <w:r>
        <w:t xml:space="preserve">gua &gt; guarantee</w:t>
      </w:r>
      <w:r>
        <w:t xml:space="preserve">yt &gt; YouTube</w:t>
      </w:r>
      <w:r>
        <w:t xml:space="preserve">cliches &gt; clichés</w:t>
      </w:r>
      <w:r>
        <w:t xml:space="preserve">diag &gt; diagram</w:t>
      </w:r>
      <w:r>
        <w:t xml:space="preserve">shes &gt; she’s</w:t>
      </w:r>
      <w:r>
        <w:t xml:space="preserve">ac &gt; AutoCAD</w:t>
      </w:r>
      <w:r>
        <w:t xml:space="preserve">obvs &gt; obvious</w:t>
      </w:r>
      <w:r>
        <w:t xml:space="preserve">wp &gt; WordPress</w:t>
      </w:r>
      <w:r>
        <w:t xml:space="preserve">np &gt; No problem</w:t>
      </w:r>
      <w:r>
        <w:t xml:space="preserve">ga &gt; Good afternoon</w:t>
      </w:r>
      <w:r>
        <w:t xml:space="preserve">ty &gt; thank you</w:t>
      </w:r>
      <w:r>
        <w:t xml:space="preserve">pwd &gt; password</w:t>
      </w:r>
      <w:r>
        <w:t xml:space="preserve">wld &gt; would</w:t>
      </w:r>
      <w:r>
        <w:t xml:space="preserve">gd &gt; good</w:t>
      </w:r>
      <w:r>
        <w:t xml:space="preserve">yest &gt; yesterday</w:t>
      </w:r>
      <w:r>
        <w:t xml:space="preserve">mon &gt; Monday</w:t>
      </w:r>
      <w:r>
        <w:t xml:space="preserve">cld &gt; could</w:t>
      </w:r>
      <w:r>
        <w:t xml:space="preserve">pls &gt; please</w:t>
      </w:r>
      <w:r>
        <w:t xml:space="preserve">opp &gt; opportunity</w:t>
      </w:r>
      <w:r>
        <w:t xml:space="preserve">imm &gt; immediately</w:t>
      </w:r>
      <w:r>
        <w:t xml:space="preserve">appr &gt; appreciate</w:t>
      </w:r>
      <w:r>
        <w:t xml:space="preserve">att &gt; attached</w:t>
      </w:r>
      <w:r>
        <w:t xml:space="preserve">unf &gt; unfortunately</w:t>
      </w:r>
      <w:r>
        <w:t xml:space="preserve">esp &gt; especially</w:t>
      </w:r>
      <w:r>
        <w:t xml:space="preserve">doc &gt; document</w:t>
      </w:r>
    </w:p>
    <w:bookmarkStart w:id="21" w:name="ttscoff-jun-12-2017-0231-am"/>
    <w:p>
      <w:pPr>
        <w:pStyle w:val="Heading2"/>
      </w:pPr>
      <w:r>
        <w:t xml:space="preserve">ttscoff — Jun 12, 2017 02:31 am</w:t>
      </w:r>
    </w:p>
    <w:p>
      <w:pPr>
        <w:pStyle w:val="FirstParagraph"/>
      </w:pPr>
      <w:r>
        <w:t xml:space="preserve">Nice, thanks for sharing!</w:t>
      </w:r>
    </w:p>
    <w:bookmarkStart w:id="20" w:name="ryan-wells-jun-14-2017-0759-am"/>
    <w:p>
      <w:pPr>
        <w:pStyle w:val="Heading3"/>
      </w:pPr>
      <w:r>
        <w:t xml:space="preserve">Ryan Wells — Jun 14, 2017 07:59 am</w:t>
      </w:r>
    </w:p>
    <w:p>
      <w:pPr>
        <w:pStyle w:val="FirstParagraph"/>
      </w:pPr>
      <w:r>
        <w:t xml:space="preserve">You’re very welcome Brett. Like I say huge fan of text expansion! One of my favourite topic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ede8667</dc:title>
  <dc:creator/>
  <cp:keywords/>
  <dcterms:created xsi:type="dcterms:W3CDTF">2026-04-18T22:58:31Z</dcterms:created>
  <dcterms:modified xsi:type="dcterms:W3CDTF">2026-04-18T22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